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ata lew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a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w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27 West Lawrence Avenue, Chicago, IL, USA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ATMADANI@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4061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NS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6/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